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86FD9" w14:textId="2F1FB491" w:rsidR="008E0C88" w:rsidRDefault="008E0C88" w:rsidP="008E0C88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iCs w:val="0"/>
          <w:color w:val="000000"/>
          <w:sz w:val="28"/>
          <w:szCs w:val="28"/>
          <w:lang w:val="en-US" w:eastAsia="en-FJ"/>
        </w:rPr>
      </w:pPr>
    </w:p>
    <w:p w14:paraId="2F17B472" w14:textId="77777777" w:rsidR="008E0C88" w:rsidRPr="008E0C88" w:rsidRDefault="008E0C88" w:rsidP="008E0C88">
      <w:pPr>
        <w:spacing w:after="0" w:line="240" w:lineRule="auto"/>
        <w:jc w:val="center"/>
        <w:rPr>
          <w:rFonts w:ascii="Times New Roman" w:eastAsia="Times New Roman" w:hAnsi="Times New Roman" w:cs="Times New Roman"/>
          <w:iCs w:val="0"/>
          <w:sz w:val="24"/>
          <w:szCs w:val="24"/>
          <w:lang w:val="en-US" w:eastAsia="en-FJ"/>
        </w:rPr>
      </w:pPr>
      <w:r>
        <w:rPr>
          <w:rFonts w:ascii="Arial" w:eastAsia="Times New Roman" w:hAnsi="Arial" w:cs="Arial"/>
          <w:b/>
          <w:bCs/>
          <w:iCs w:val="0"/>
          <w:color w:val="000000"/>
          <w:sz w:val="28"/>
          <w:szCs w:val="28"/>
          <w:lang w:val="en-US" w:eastAsia="en-FJ"/>
        </w:rPr>
        <w:t>Expression of Interest</w:t>
      </w:r>
    </w:p>
    <w:p w14:paraId="3B72405F" w14:textId="77777777" w:rsidR="008E0C88" w:rsidRPr="008E0C88" w:rsidRDefault="008E0C88" w:rsidP="008E0C88">
      <w:pPr>
        <w:spacing w:after="0" w:line="240" w:lineRule="auto"/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</w:pPr>
    </w:p>
    <w:p w14:paraId="3F3DAB76" w14:textId="2007F492" w:rsidR="008E0C88" w:rsidRPr="008E0C88" w:rsidRDefault="008E0C88" w:rsidP="005D7B46">
      <w:pPr>
        <w:spacing w:after="240" w:line="240" w:lineRule="auto"/>
        <w:jc w:val="center"/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</w:pPr>
      <w:r w:rsidRPr="008E0C88">
        <w:rPr>
          <w:rFonts w:ascii="Arial" w:eastAsia="Times New Roman" w:hAnsi="Arial" w:cs="Arial"/>
          <w:b/>
          <w:bCs/>
          <w:iCs w:val="0"/>
          <w:color w:val="000000"/>
          <w:sz w:val="22"/>
          <w:szCs w:val="22"/>
          <w:lang w:val="en-FJ" w:eastAsia="en-FJ"/>
        </w:rPr>
        <w:t>Description:</w:t>
      </w:r>
      <w:r w:rsidRPr="008E0C88">
        <w:rPr>
          <w:rFonts w:ascii="Arial" w:eastAsia="Times New Roman" w:hAnsi="Arial" w:cs="Arial"/>
          <w:iCs w:val="0"/>
          <w:color w:val="000000"/>
          <w:sz w:val="22"/>
          <w:szCs w:val="22"/>
          <w:lang w:val="en-FJ" w:eastAsia="en-FJ"/>
        </w:rPr>
        <w:t xml:space="preserve"> </w:t>
      </w:r>
      <w:r w:rsidR="00E25394">
        <w:rPr>
          <w:rFonts w:ascii="Arial" w:eastAsia="Times New Roman" w:hAnsi="Arial" w:cs="Arial"/>
          <w:iCs w:val="0"/>
          <w:color w:val="000000"/>
          <w:sz w:val="22"/>
          <w:szCs w:val="22"/>
          <w:lang w:val="en-US" w:eastAsia="en-FJ"/>
        </w:rPr>
        <w:t>Gender Equity, Disability and Social Inclusion (</w:t>
      </w:r>
      <w:r w:rsidRPr="008E0C88">
        <w:rPr>
          <w:rFonts w:ascii="Arial" w:eastAsia="Times New Roman" w:hAnsi="Arial" w:cs="Arial"/>
          <w:iCs w:val="0"/>
          <w:color w:val="000000"/>
          <w:sz w:val="22"/>
          <w:szCs w:val="22"/>
          <w:lang w:val="en-FJ" w:eastAsia="en-FJ"/>
        </w:rPr>
        <w:t>GE</w:t>
      </w:r>
      <w:r w:rsidR="00E25394">
        <w:rPr>
          <w:rFonts w:ascii="Arial" w:eastAsia="Times New Roman" w:hAnsi="Arial" w:cs="Arial"/>
          <w:iCs w:val="0"/>
          <w:color w:val="000000"/>
          <w:sz w:val="22"/>
          <w:szCs w:val="22"/>
          <w:lang w:val="en-US" w:eastAsia="en-FJ"/>
        </w:rPr>
        <w:t>D</w:t>
      </w:r>
      <w:r w:rsidRPr="008E0C88">
        <w:rPr>
          <w:rFonts w:ascii="Arial" w:eastAsia="Times New Roman" w:hAnsi="Arial" w:cs="Arial"/>
          <w:iCs w:val="0"/>
          <w:color w:val="000000"/>
          <w:sz w:val="22"/>
          <w:szCs w:val="22"/>
          <w:lang w:val="en-FJ" w:eastAsia="en-FJ"/>
        </w:rPr>
        <w:t>SI</w:t>
      </w:r>
      <w:r w:rsidR="00E25394">
        <w:rPr>
          <w:rFonts w:ascii="Arial" w:eastAsia="Times New Roman" w:hAnsi="Arial" w:cs="Arial"/>
          <w:iCs w:val="0"/>
          <w:color w:val="000000"/>
          <w:sz w:val="22"/>
          <w:szCs w:val="22"/>
          <w:lang w:val="en-US" w:eastAsia="en-FJ"/>
        </w:rPr>
        <w:t>)</w:t>
      </w:r>
      <w:r w:rsidRPr="008E0C88">
        <w:rPr>
          <w:rFonts w:ascii="Arial" w:eastAsia="Times New Roman" w:hAnsi="Arial" w:cs="Arial"/>
          <w:iCs w:val="0"/>
          <w:color w:val="000000"/>
          <w:sz w:val="22"/>
          <w:szCs w:val="22"/>
          <w:lang w:val="en-FJ" w:eastAsia="en-FJ"/>
        </w:rPr>
        <w:t xml:space="preserve"> Responsive Training and Delivery Toolkit</w:t>
      </w:r>
    </w:p>
    <w:tbl>
      <w:tblPr>
        <w:tblW w:w="9210" w:type="dxa"/>
        <w:tblInd w:w="-14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67"/>
        <w:gridCol w:w="340"/>
        <w:gridCol w:w="633"/>
        <w:gridCol w:w="665"/>
        <w:gridCol w:w="1895"/>
        <w:gridCol w:w="710"/>
        <w:gridCol w:w="1900"/>
      </w:tblGrid>
      <w:tr w:rsidR="008E0C88" w:rsidRPr="008E0C88" w14:paraId="42756CC7" w14:textId="77777777" w:rsidTr="00C17681"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E7B0C6" w14:textId="77777777" w:rsidR="008E0C88" w:rsidRPr="008E0C88" w:rsidRDefault="008E0C88" w:rsidP="008E0C88">
            <w:pPr>
              <w:spacing w:after="0" w:line="240" w:lineRule="auto"/>
              <w:jc w:val="both"/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Section A. General Information</w:t>
            </w:r>
          </w:p>
        </w:tc>
      </w:tr>
      <w:tr w:rsidR="008E0C88" w:rsidRPr="008E0C88" w14:paraId="2813D81E" w14:textId="77777777" w:rsidTr="00C17681">
        <w:trPr>
          <w:trHeight w:val="343"/>
        </w:trPr>
        <w:tc>
          <w:tcPr>
            <w:tcW w:w="40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DDAE7C2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  <w:t xml:space="preserve">First Name: </w:t>
            </w:r>
          </w:p>
        </w:tc>
        <w:tc>
          <w:tcPr>
            <w:tcW w:w="51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1F9D2AC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  <w:t xml:space="preserve">Last Name: </w:t>
            </w:r>
          </w:p>
        </w:tc>
      </w:tr>
      <w:tr w:rsidR="008E0C88" w:rsidRPr="008E0C88" w14:paraId="4D1192CB" w14:textId="77777777" w:rsidTr="00C17681">
        <w:trPr>
          <w:trHeight w:val="477"/>
        </w:trPr>
        <w:tc>
          <w:tcPr>
            <w:tcW w:w="40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56C341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  <w:t xml:space="preserve">Email Contact: </w:t>
            </w:r>
          </w:p>
        </w:tc>
        <w:tc>
          <w:tcPr>
            <w:tcW w:w="2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78D4B9C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  <w:t>Contact Phone: </w:t>
            </w:r>
          </w:p>
        </w:tc>
        <w:tc>
          <w:tcPr>
            <w:tcW w:w="26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29A85F4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7D80DEE6" w14:textId="77777777" w:rsidTr="00C17681">
        <w:trPr>
          <w:trHeight w:val="312"/>
        </w:trPr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395595" w14:textId="77777777" w:rsidR="008E0C88" w:rsidRPr="008E0C88" w:rsidRDefault="008E0C88" w:rsidP="008E0C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Section B: Qualifications &amp; Prior experience</w:t>
            </w:r>
          </w:p>
          <w:p w14:paraId="5094F4D1" w14:textId="3F723D04" w:rsidR="008E0C88" w:rsidRPr="008E0C88" w:rsidRDefault="008E0C88" w:rsidP="008E0C88">
            <w:pPr>
              <w:spacing w:after="0" w:line="240" w:lineRule="auto"/>
              <w:jc w:val="both"/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 xml:space="preserve">Briefly explain your qualifications and prior experience in relation to the </w:t>
            </w:r>
            <w:r w:rsidR="00040A32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terms of reference</w:t>
            </w: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 xml:space="preserve"> (150words)</w:t>
            </w:r>
          </w:p>
        </w:tc>
      </w:tr>
      <w:tr w:rsidR="008E0C88" w:rsidRPr="008E0C88" w14:paraId="5426EFAD" w14:textId="77777777" w:rsidTr="00C17681">
        <w:trPr>
          <w:trHeight w:val="1456"/>
        </w:trPr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409C0" w14:textId="77777777" w:rsidR="008E0C88" w:rsidRPr="008E0C88" w:rsidRDefault="008E0C88" w:rsidP="008E0C88">
            <w:pPr>
              <w:spacing w:after="0" w:line="240" w:lineRule="auto"/>
              <w:jc w:val="both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5F7FBA40" w14:textId="77777777" w:rsidTr="00C17681">
        <w:trPr>
          <w:trHeight w:val="289"/>
        </w:trPr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C5B362" w14:textId="0CAA4849" w:rsidR="008E0C88" w:rsidRPr="008E0C88" w:rsidRDefault="00C17681" w:rsidP="008E0C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</w:pPr>
            <w:r w:rsidRPr="00C17681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t xml:space="preserve">B1: </w:t>
            </w:r>
            <w:r w:rsidR="008E0C88" w:rsidRPr="00C17681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Recent Similar work conducted (Up to 5 only)</w:t>
            </w:r>
          </w:p>
        </w:tc>
      </w:tr>
      <w:tr w:rsidR="008E0C88" w:rsidRPr="008E0C88" w14:paraId="27DC56C8" w14:textId="77777777" w:rsidTr="00C17681">
        <w:trPr>
          <w:trHeight w:val="341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0C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21908A2" w14:textId="77777777" w:rsidR="008E0C88" w:rsidRPr="008E0C88" w:rsidRDefault="008E0C88" w:rsidP="008E0C88">
            <w:pPr>
              <w:spacing w:after="0" w:line="240" w:lineRule="auto"/>
              <w:jc w:val="center"/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Organisation to which services were provided</w:t>
            </w:r>
          </w:p>
        </w:tc>
        <w:tc>
          <w:tcPr>
            <w:tcW w:w="16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0C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56D1175" w14:textId="77777777" w:rsidR="008E0C88" w:rsidRPr="008E0C88" w:rsidRDefault="008E0C88" w:rsidP="008E0C88">
            <w:pPr>
              <w:spacing w:after="0" w:line="240" w:lineRule="auto"/>
              <w:jc w:val="center"/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Year</w:t>
            </w:r>
          </w:p>
        </w:tc>
        <w:tc>
          <w:tcPr>
            <w:tcW w:w="2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0C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44390D7" w14:textId="77777777" w:rsidR="008E0C88" w:rsidRPr="008E0C88" w:rsidRDefault="008E0C88" w:rsidP="008E0C88">
            <w:pPr>
              <w:spacing w:after="0" w:line="240" w:lineRule="auto"/>
              <w:jc w:val="center"/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  <w:t xml:space="preserve">Services offered e.g. </w:t>
            </w: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Gender Analysis, Training Profile Development</w:t>
            </w: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  <w:t xml:space="preserve"> etc..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0C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F18720E" w14:textId="77777777" w:rsidR="008E0C88" w:rsidRPr="008E0C88" w:rsidRDefault="008E0C88" w:rsidP="008E0C88">
            <w:pPr>
              <w:spacing w:after="0" w:line="240" w:lineRule="auto"/>
              <w:jc w:val="center"/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Contact Person</w:t>
            </w:r>
          </w:p>
        </w:tc>
      </w:tr>
      <w:tr w:rsidR="008E0C88" w:rsidRPr="008E0C88" w14:paraId="3DF659E7" w14:textId="77777777" w:rsidTr="008E0C88">
        <w:trPr>
          <w:trHeight w:val="211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A0C60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6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990EB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2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9839A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A8B15" w14:textId="77777777" w:rsidR="008E0C88" w:rsidRPr="008E0C88" w:rsidRDefault="008E0C88" w:rsidP="008E0C8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22AE6EA7" w14:textId="77777777" w:rsidTr="008E0C88">
        <w:trPr>
          <w:trHeight w:val="211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3D261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6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AA1E9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2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25D35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E93F1" w14:textId="77777777" w:rsidR="008E0C88" w:rsidRPr="008E0C88" w:rsidRDefault="008E0C88" w:rsidP="008E0C8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70C17E47" w14:textId="77777777" w:rsidTr="008E0C88">
        <w:trPr>
          <w:trHeight w:val="211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7B7F0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6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83FAA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2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F2F8F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0296A" w14:textId="77777777" w:rsidR="008E0C88" w:rsidRPr="008E0C88" w:rsidRDefault="008E0C88" w:rsidP="008E0C8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624000AA" w14:textId="77777777" w:rsidTr="008E0C88">
        <w:trPr>
          <w:trHeight w:val="211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66187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6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85C12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2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10B2F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6F274" w14:textId="77777777" w:rsidR="008E0C88" w:rsidRPr="008E0C88" w:rsidRDefault="008E0C88" w:rsidP="008E0C8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234F4AF8" w14:textId="77777777" w:rsidTr="008E0C88">
        <w:trPr>
          <w:trHeight w:val="211"/>
        </w:trPr>
        <w:tc>
          <w:tcPr>
            <w:tcW w:w="3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66042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6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7B067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2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70C87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857DC" w14:textId="77777777" w:rsidR="008E0C88" w:rsidRPr="008E0C88" w:rsidRDefault="008E0C88" w:rsidP="008E0C88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0CFA67F7" w14:textId="77777777" w:rsidTr="008E0C88">
        <w:trPr>
          <w:trHeight w:val="713"/>
        </w:trPr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3FBE0D7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</w:pP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t xml:space="preserve">Section C: Methodology to Address the </w:t>
            </w: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Terms of Reference</w:t>
            </w:r>
          </w:p>
          <w:p w14:paraId="60ED5C4A" w14:textId="4697DAA3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</w:pP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What is your p</w:t>
            </w: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roposed design</w:t>
            </w:r>
            <w:r w:rsidR="00040A32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/approach for</w:t>
            </w: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  <w:t xml:space="preserve"> </w:t>
            </w:r>
            <w:r w:rsidR="00040A32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 xml:space="preserve">addressing </w:t>
            </w: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FJ" w:eastAsia="en-FJ"/>
              </w:rPr>
              <w:t xml:space="preserve">the </w:t>
            </w:r>
            <w:r w:rsidR="00040A32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task?</w:t>
            </w:r>
            <w:r w:rsidRPr="008E0C88">
              <w:rPr>
                <w:rFonts w:ascii="Arial" w:eastAsia="Times New Roman" w:hAnsi="Arial" w:cs="Arial"/>
                <w:iCs w:val="0"/>
                <w:color w:val="FFFFFF" w:themeColor="background1"/>
                <w:sz w:val="20"/>
                <w:szCs w:val="20"/>
                <w:lang w:val="en-US" w:eastAsia="en-FJ"/>
              </w:rPr>
              <w:t xml:space="preserve"> (500words)</w:t>
            </w:r>
          </w:p>
        </w:tc>
      </w:tr>
      <w:tr w:rsidR="008E0C88" w:rsidRPr="008E0C88" w14:paraId="4524FABA" w14:textId="77777777" w:rsidTr="008E0C88"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3237A" w14:textId="77777777" w:rsidR="008E0C88" w:rsidRPr="008E0C88" w:rsidRDefault="008E0C88" w:rsidP="008E0C88">
            <w:pPr>
              <w:spacing w:after="0" w:line="240" w:lineRule="auto"/>
              <w:jc w:val="both"/>
              <w:rPr>
                <w:rFonts w:ascii="Arial" w:eastAsia="Times New Roman" w:hAnsi="Arial" w:cs="Arial"/>
                <w:iCs w:val="0"/>
                <w:sz w:val="20"/>
                <w:szCs w:val="20"/>
                <w:lang w:val="en-US" w:eastAsia="en-FJ"/>
              </w:rPr>
            </w:pPr>
          </w:p>
        </w:tc>
      </w:tr>
      <w:tr w:rsidR="008E0C88" w:rsidRPr="008E0C88" w14:paraId="21E981F5" w14:textId="77777777" w:rsidTr="008E0C88"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6B391B4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</w:pP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  <w:t xml:space="preserve">C1: </w:t>
            </w: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What support will you require to complete the task? (300 words)</w:t>
            </w:r>
          </w:p>
        </w:tc>
      </w:tr>
      <w:tr w:rsidR="008E0C88" w:rsidRPr="008E0C88" w14:paraId="152E4DB0" w14:textId="77777777" w:rsidTr="008E0C88"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2B4622" w14:textId="77777777" w:rsidR="008E0C88" w:rsidRPr="008E0C88" w:rsidRDefault="008E0C88" w:rsidP="008E0C88">
            <w:pPr>
              <w:spacing w:after="0" w:line="240" w:lineRule="auto"/>
              <w:ind w:left="394"/>
              <w:textAlignment w:val="baseline"/>
              <w:rPr>
                <w:rFonts w:ascii="Arial" w:eastAsia="Times New Roman" w:hAnsi="Arial" w:cs="Arial"/>
                <w:iCs w:val="0"/>
                <w:color w:val="00000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07E1155B" w14:textId="77777777" w:rsidTr="008E0C88"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67096B" w14:textId="77777777" w:rsidR="008E0C88" w:rsidRPr="008E0C88" w:rsidRDefault="008E0C88" w:rsidP="008E0C8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</w:pP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  <w:t xml:space="preserve">C2: </w:t>
            </w: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t>Proposed Work plan</w:t>
            </w: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  <w:t xml:space="preserve"> (Please outline your proposed work plan to complete the task.</w:t>
            </w:r>
          </w:p>
        </w:tc>
      </w:tr>
      <w:tr w:rsidR="008E0C88" w:rsidRPr="008E0C88" w14:paraId="6554C18F" w14:textId="77777777" w:rsidTr="008E0C88">
        <w:trPr>
          <w:trHeight w:val="32"/>
        </w:trPr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FD0279" w14:textId="77777777" w:rsidR="008E0C88" w:rsidRPr="008E0C88" w:rsidRDefault="008E0C88" w:rsidP="008E0C88">
            <w:pPr>
              <w:spacing w:after="24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2FF1D6E2" w14:textId="77777777" w:rsidTr="008E0C88">
        <w:trPr>
          <w:trHeight w:val="32"/>
        </w:trPr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927079" w14:textId="77777777" w:rsidR="008E0C88" w:rsidRPr="008E0C88" w:rsidRDefault="008E0C88" w:rsidP="008E0C88">
            <w:pPr>
              <w:spacing w:after="240" w:line="240" w:lineRule="auto"/>
              <w:rPr>
                <w:rFonts w:ascii="Arial" w:eastAsia="Times New Roman" w:hAnsi="Arial" w:cs="Arial"/>
                <w:iCs w:val="0"/>
                <w:sz w:val="20"/>
                <w:szCs w:val="20"/>
                <w:lang w:val="en-FJ" w:eastAsia="en-FJ"/>
              </w:rPr>
            </w:pPr>
          </w:p>
        </w:tc>
      </w:tr>
      <w:tr w:rsidR="008E0C88" w:rsidRPr="008E0C88" w14:paraId="3FCBA2EB" w14:textId="77777777" w:rsidTr="008E0C88">
        <w:trPr>
          <w:trHeight w:val="713"/>
        </w:trPr>
        <w:tc>
          <w:tcPr>
            <w:tcW w:w="9210" w:type="dxa"/>
            <w:gridSpan w:val="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00206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BCD5891" w14:textId="77777777" w:rsidR="008E0C88" w:rsidRPr="008E0C88" w:rsidRDefault="008E0C88" w:rsidP="00BF7C9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</w:pP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FJ" w:eastAsia="en-FJ"/>
              </w:rPr>
              <w:lastRenderedPageBreak/>
              <w:t xml:space="preserve">Section D: </w:t>
            </w:r>
            <w:r w:rsidRPr="008E0C88">
              <w:rPr>
                <w:rFonts w:ascii="Arial" w:eastAsia="Times New Roman" w:hAnsi="Arial" w:cs="Arial"/>
                <w:b/>
                <w:bCs/>
                <w:iCs w:val="0"/>
                <w:color w:val="FFFFFF" w:themeColor="background1"/>
                <w:sz w:val="20"/>
                <w:szCs w:val="20"/>
                <w:lang w:val="en-US" w:eastAsia="en-FJ"/>
              </w:rPr>
              <w:t>Financial and Work Plan</w:t>
            </w:r>
          </w:p>
        </w:tc>
      </w:tr>
      <w:tr w:rsidR="008E0C88" w14:paraId="52689A97" w14:textId="77777777" w:rsidTr="008E0C88">
        <w:tblPrEx>
          <w:shd w:val="clear" w:color="auto" w:fill="FF9900"/>
          <w:tblCellMar>
            <w:top w:w="0" w:type="dxa"/>
            <w:left w:w="108" w:type="dxa"/>
            <w:bottom w:w="0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307"/>
        </w:trPr>
        <w:tc>
          <w:tcPr>
            <w:tcW w:w="3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5EF1C" w14:textId="77777777" w:rsidR="008E0C88" w:rsidRPr="008E0C88" w:rsidRDefault="008E0C88" w:rsidP="00BF7C9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E0C88">
              <w:rPr>
                <w:rFonts w:ascii="Arial" w:hAnsi="Arial" w:cs="Arial"/>
                <w:b/>
                <w:sz w:val="20"/>
                <w:szCs w:val="20"/>
              </w:rPr>
              <w:t>What is your daily rate?</w:t>
            </w:r>
          </w:p>
        </w:tc>
        <w:tc>
          <w:tcPr>
            <w:tcW w:w="58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C190" w14:textId="77777777" w:rsidR="008E0C88" w:rsidRPr="008E0C88" w:rsidRDefault="008E0C88" w:rsidP="008E0C88">
            <w:pPr>
              <w:rPr>
                <w:rFonts w:ascii="Arial" w:hAnsi="Arial" w:cs="Arial"/>
                <w:sz w:val="20"/>
                <w:szCs w:val="20"/>
              </w:rPr>
            </w:pPr>
            <w:r w:rsidRPr="008E0C88">
              <w:rPr>
                <w:rFonts w:ascii="Arial" w:hAnsi="Arial" w:cs="Arial"/>
                <w:sz w:val="20"/>
                <w:szCs w:val="20"/>
              </w:rPr>
              <w:t>AUD</w:t>
            </w:r>
            <w:r w:rsidRPr="008E0C88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9"/>
                    <w:format w:val="0.00"/>
                  </w:textInput>
                </w:ffData>
              </w:fldChar>
            </w:r>
            <w:r w:rsidRPr="008E0C88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E0C88">
              <w:rPr>
                <w:rFonts w:ascii="Arial" w:hAnsi="Arial" w:cs="Arial"/>
                <w:sz w:val="20"/>
                <w:szCs w:val="20"/>
              </w:rPr>
            </w:r>
            <w:r w:rsidRPr="008E0C8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E0C8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E0C8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E0C8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E0C8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E0C88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E0C88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8E0C88">
              <w:rPr>
                <w:rFonts w:ascii="Arial" w:hAnsi="Arial" w:cs="Arial"/>
                <w:sz w:val="20"/>
                <w:szCs w:val="20"/>
              </w:rPr>
              <w:t>/ day</w:t>
            </w:r>
          </w:p>
        </w:tc>
      </w:tr>
      <w:tr w:rsidR="008E0C88" w:rsidRPr="008E0C88" w14:paraId="0DDA4746" w14:textId="77777777" w:rsidTr="008E0C88">
        <w:tblPrEx>
          <w:shd w:val="clear" w:color="auto" w:fill="FF9900"/>
          <w:tblCellMar>
            <w:top w:w="0" w:type="dxa"/>
            <w:left w:w="108" w:type="dxa"/>
            <w:bottom w:w="0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307"/>
        </w:trPr>
        <w:tc>
          <w:tcPr>
            <w:tcW w:w="92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F6534" w14:textId="77777777" w:rsidR="008E0C88" w:rsidRPr="008E0C88" w:rsidRDefault="008E0C88" w:rsidP="008E0C8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E0C88">
              <w:rPr>
                <w:rFonts w:ascii="Arial" w:hAnsi="Arial" w:cs="Arial"/>
                <w:b/>
                <w:sz w:val="20"/>
                <w:szCs w:val="20"/>
              </w:rPr>
              <w:t>Insert Below your proposed work plan to complete the task</w:t>
            </w:r>
          </w:p>
        </w:tc>
      </w:tr>
      <w:tr w:rsidR="008E0C88" w14:paraId="61FC16CC" w14:textId="77777777" w:rsidTr="008E0C88">
        <w:tblPrEx>
          <w:shd w:val="clear" w:color="auto" w:fill="FF9900"/>
          <w:tblCellMar>
            <w:top w:w="0" w:type="dxa"/>
            <w:left w:w="108" w:type="dxa"/>
            <w:bottom w:w="0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307"/>
        </w:trPr>
        <w:tc>
          <w:tcPr>
            <w:tcW w:w="92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CF192" w14:textId="77777777" w:rsidR="008E0C88" w:rsidRPr="008E0C88" w:rsidRDefault="008E0C88" w:rsidP="008E0C8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F03891F" w14:textId="77777777" w:rsidR="008E0C88" w:rsidRPr="008E0C88" w:rsidRDefault="008E0C88" w:rsidP="008E0C88">
      <w:pPr>
        <w:spacing w:after="240" w:line="240" w:lineRule="auto"/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</w:pPr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  <w:bookmarkStart w:id="0" w:name="_GoBack"/>
      <w:bookmarkEnd w:id="0"/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  <w:r w:rsidRPr="008E0C88">
        <w:rPr>
          <w:rFonts w:ascii="Times New Roman" w:eastAsia="Times New Roman" w:hAnsi="Times New Roman" w:cs="Times New Roman"/>
          <w:iCs w:val="0"/>
          <w:sz w:val="24"/>
          <w:szCs w:val="24"/>
          <w:lang w:val="en-FJ" w:eastAsia="en-FJ"/>
        </w:rPr>
        <w:br/>
      </w:r>
    </w:p>
    <w:p w14:paraId="65B02B26" w14:textId="77777777" w:rsidR="00EB3432" w:rsidRDefault="000D17C7"/>
    <w:sectPr w:rsidR="00EB34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8F01F" w14:textId="77777777" w:rsidR="000D17C7" w:rsidRDefault="000D17C7" w:rsidP="008E0C88">
      <w:pPr>
        <w:spacing w:after="0" w:line="240" w:lineRule="auto"/>
      </w:pPr>
      <w:r>
        <w:separator/>
      </w:r>
    </w:p>
  </w:endnote>
  <w:endnote w:type="continuationSeparator" w:id="0">
    <w:p w14:paraId="1912C45F" w14:textId="77777777" w:rsidR="000D17C7" w:rsidRDefault="000D17C7" w:rsidP="008E0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ropoa-Regular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041DB" w14:textId="77777777" w:rsidR="008E0C88" w:rsidRDefault="008E0C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09CDA" w14:textId="77777777" w:rsidR="008E0C88" w:rsidRDefault="008E0C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C1855" w14:textId="77777777" w:rsidR="008E0C88" w:rsidRDefault="008E0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0F3D1" w14:textId="77777777" w:rsidR="000D17C7" w:rsidRDefault="000D17C7" w:rsidP="008E0C88">
      <w:pPr>
        <w:spacing w:after="0" w:line="240" w:lineRule="auto"/>
      </w:pPr>
      <w:r>
        <w:separator/>
      </w:r>
    </w:p>
  </w:footnote>
  <w:footnote w:type="continuationSeparator" w:id="0">
    <w:p w14:paraId="54DC769B" w14:textId="77777777" w:rsidR="000D17C7" w:rsidRDefault="000D17C7" w:rsidP="008E0C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50900" w14:textId="77777777" w:rsidR="008E0C88" w:rsidRDefault="008E0C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6F5EE" w14:textId="4CE1E100" w:rsidR="008E0C88" w:rsidRDefault="005D7B46" w:rsidP="005D7B46">
    <w:pPr>
      <w:pStyle w:val="Header"/>
      <w:jc w:val="center"/>
    </w:pPr>
    <w:r>
      <w:rPr>
        <w:noProof/>
      </w:rPr>
      <w:drawing>
        <wp:inline distT="0" distB="0" distL="0" distR="0" wp14:anchorId="6E13EE4E" wp14:editId="598D6BEF">
          <wp:extent cx="2733675" cy="592407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ome_page_top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1520" cy="607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819F16" w14:textId="77777777" w:rsidR="005D7B46" w:rsidRDefault="005D7B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00CA3" w14:textId="77777777" w:rsidR="008E0C88" w:rsidRDefault="008E0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33974"/>
    <w:multiLevelType w:val="multilevel"/>
    <w:tmpl w:val="AAF4F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2664AB"/>
    <w:multiLevelType w:val="multilevel"/>
    <w:tmpl w:val="5AD2A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703D3B"/>
    <w:multiLevelType w:val="multilevel"/>
    <w:tmpl w:val="8C204D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CBF3EA4"/>
    <w:multiLevelType w:val="multilevel"/>
    <w:tmpl w:val="D11CA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545626"/>
    <w:multiLevelType w:val="multilevel"/>
    <w:tmpl w:val="6D2EF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5630AA"/>
    <w:multiLevelType w:val="multilevel"/>
    <w:tmpl w:val="5106C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B27B17"/>
    <w:multiLevelType w:val="multilevel"/>
    <w:tmpl w:val="FDCAE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0E5B17"/>
    <w:multiLevelType w:val="multilevel"/>
    <w:tmpl w:val="7248B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9921FA7"/>
    <w:multiLevelType w:val="multilevel"/>
    <w:tmpl w:val="E794A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  <w:lvlOverride w:ilvl="0">
      <w:lvl w:ilvl="0">
        <w:numFmt w:val="decimal"/>
        <w:lvlText w:val="%1."/>
        <w:lvlJc w:val="left"/>
      </w:lvl>
    </w:lvlOverride>
  </w:num>
  <w:num w:numId="3">
    <w:abstractNumId w:val="1"/>
  </w:num>
  <w:num w:numId="4">
    <w:abstractNumId w:val="7"/>
  </w:num>
  <w:num w:numId="5">
    <w:abstractNumId w:val="0"/>
  </w:num>
  <w:num w:numId="6">
    <w:abstractNumId w:val="6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tTCzMDIwMjc2sLRU0lEKTi0uzszPAykwqgUA55UyWSwAAAA="/>
  </w:docVars>
  <w:rsids>
    <w:rsidRoot w:val="008E0C88"/>
    <w:rsid w:val="00040A32"/>
    <w:rsid w:val="000D17C7"/>
    <w:rsid w:val="003C4E49"/>
    <w:rsid w:val="005D7B46"/>
    <w:rsid w:val="00704B57"/>
    <w:rsid w:val="008E0C88"/>
    <w:rsid w:val="00AF66CB"/>
    <w:rsid w:val="00B922A8"/>
    <w:rsid w:val="00C17681"/>
    <w:rsid w:val="00C50691"/>
    <w:rsid w:val="00DC2E97"/>
    <w:rsid w:val="00E25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J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FE672"/>
  <w15:chartTrackingRefBased/>
  <w15:docId w15:val="{1A40A73A-3585-4A26-8476-FCA83B084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Europoa-Regular" w:eastAsiaTheme="minorHAnsi" w:hAnsi="Europoa-Regular" w:cstheme="minorBidi"/>
        <w:iCs/>
        <w:sz w:val="21"/>
        <w:szCs w:val="21"/>
        <w:lang w:val="en-FJ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E0C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Cs w:val="0"/>
      <w:sz w:val="24"/>
      <w:szCs w:val="24"/>
      <w:lang w:val="en-FJ" w:eastAsia="en-FJ"/>
    </w:rPr>
  </w:style>
  <w:style w:type="character" w:styleId="Hyperlink">
    <w:name w:val="Hyperlink"/>
    <w:basedOn w:val="DefaultParagraphFont"/>
    <w:uiPriority w:val="99"/>
    <w:semiHidden/>
    <w:unhideWhenUsed/>
    <w:rsid w:val="008E0C8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0C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C8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E0C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C8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02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12133">
          <w:marLeft w:val="-1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3991">
          <w:marLeft w:val="-1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18D8BD90EFB94BB6A67EC10426B490" ma:contentTypeVersion="13" ma:contentTypeDescription="Create a new document." ma:contentTypeScope="" ma:versionID="f26640b2cc38b6dd697dcd76ba164beb">
  <xsd:schema xmlns:xsd="http://www.w3.org/2001/XMLSchema" xmlns:xs="http://www.w3.org/2001/XMLSchema" xmlns:p="http://schemas.microsoft.com/office/2006/metadata/properties" xmlns:ns3="5f7eeaab-9a3b-4325-910d-da1e9945626d" xmlns:ns4="8fe629b2-e6fd-4d9c-bb8c-b60bd3eca817" targetNamespace="http://schemas.microsoft.com/office/2006/metadata/properties" ma:root="true" ma:fieldsID="f47f45816450feaddd4a6ce2b7ec912e" ns3:_="" ns4:_="">
    <xsd:import namespace="5f7eeaab-9a3b-4325-910d-da1e9945626d"/>
    <xsd:import namespace="8fe629b2-e6fd-4d9c-bb8c-b60bd3eca8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eeaab-9a3b-4325-910d-da1e994562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e629b2-e6fd-4d9c-bb8c-b60bd3eca8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E145FC-14B9-428F-9260-E15843EA3E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D553F3-B2B5-4310-BD1E-F687CC9D22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DC7DC6-1093-41F5-85CE-B1F23BAD3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7eeaab-9a3b-4325-910d-da1e9945626d"/>
    <ds:schemaRef ds:uri="8fe629b2-e6fd-4d9c-bb8c-b60bd3eca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 Pacific Training Coalition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tos Matafeni</dc:creator>
  <cp:keywords/>
  <dc:description/>
  <cp:lastModifiedBy>Kaushal Sharma</cp:lastModifiedBy>
  <cp:revision>2</cp:revision>
  <dcterms:created xsi:type="dcterms:W3CDTF">2021-04-20T03:03:00Z</dcterms:created>
  <dcterms:modified xsi:type="dcterms:W3CDTF">2021-04-20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18D8BD90EFB94BB6A67EC10426B490</vt:lpwstr>
  </property>
</Properties>
</file>